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4584C4" w14:textId="694220F5" w:rsidR="00D83FD8" w:rsidRDefault="00D83FD8" w:rsidP="00FF27F4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F27F4">
        <w:rPr>
          <w:rFonts w:ascii="Times New Roman" w:hAnsi="Times New Roman" w:cs="Times New Roman"/>
          <w:b/>
          <w:sz w:val="32"/>
          <w:szCs w:val="32"/>
        </w:rPr>
        <w:t>Assi</w:t>
      </w:r>
      <w:r w:rsidR="00FF27F4" w:rsidRPr="00FF27F4">
        <w:rPr>
          <w:rFonts w:ascii="Times New Roman" w:hAnsi="Times New Roman" w:cs="Times New Roman"/>
          <w:b/>
          <w:sz w:val="32"/>
          <w:szCs w:val="32"/>
        </w:rPr>
        <w:t>gnment on Clustering</w:t>
      </w:r>
    </w:p>
    <w:p w14:paraId="70586232" w14:textId="199F4852" w:rsidR="00FF27F4" w:rsidRDefault="008B77CE" w:rsidP="003E0A15">
      <w:pPr>
        <w:jc w:val="center"/>
        <w:rPr>
          <w:rFonts w:ascii="Times New Roman" w:hAnsi="Times New Roman" w:cs="Times New Roman"/>
          <w:b/>
        </w:rPr>
      </w:pPr>
      <w:r w:rsidRPr="001A6F94">
        <w:rPr>
          <w:rFonts w:ascii="Times New Roman" w:hAnsi="Times New Roman" w:cs="Times New Roman"/>
          <w:bCs/>
          <w:sz w:val="24"/>
          <w:szCs w:val="24"/>
        </w:rPr>
        <w:t>[</w:t>
      </w:r>
      <w:r w:rsidR="00002E6A" w:rsidRPr="001A6F94">
        <w:rPr>
          <w:rFonts w:ascii="Times New Roman" w:hAnsi="Times New Roman" w:cs="Times New Roman"/>
          <w:bCs/>
          <w:sz w:val="24"/>
          <w:szCs w:val="24"/>
        </w:rPr>
        <w:t>Submission</w:t>
      </w:r>
      <w:r w:rsidRPr="001A6F94">
        <w:rPr>
          <w:rFonts w:ascii="Times New Roman" w:hAnsi="Times New Roman" w:cs="Times New Roman"/>
          <w:bCs/>
          <w:sz w:val="24"/>
          <w:szCs w:val="24"/>
        </w:rPr>
        <w:t xml:space="preserve"> deadline:</w:t>
      </w:r>
      <w:r w:rsidR="00CF47D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E21BF" w:rsidRPr="003E21BF">
        <w:rPr>
          <w:rFonts w:ascii="Times New Roman" w:hAnsi="Times New Roman" w:cs="Times New Roman"/>
          <w:b/>
          <w:sz w:val="24"/>
          <w:szCs w:val="24"/>
        </w:rPr>
        <w:t>11:59 pm,</w:t>
      </w:r>
      <w:r w:rsidR="003E21B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472B2" w:rsidRPr="000472B2">
        <w:rPr>
          <w:rFonts w:ascii="Times New Roman" w:hAnsi="Times New Roman" w:cs="Times New Roman"/>
          <w:b/>
          <w:sz w:val="24"/>
          <w:szCs w:val="24"/>
        </w:rPr>
        <w:t>2</w:t>
      </w:r>
      <w:r w:rsidR="00C47577">
        <w:rPr>
          <w:rFonts w:ascii="Times New Roman" w:hAnsi="Times New Roman" w:cs="Times New Roman"/>
          <w:b/>
          <w:sz w:val="24"/>
          <w:szCs w:val="24"/>
        </w:rPr>
        <w:t>8</w:t>
      </w:r>
      <w:r w:rsidR="000472B2" w:rsidRPr="000472B2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="000472B2" w:rsidRPr="000472B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47577">
        <w:rPr>
          <w:rFonts w:ascii="Times New Roman" w:hAnsi="Times New Roman" w:cs="Times New Roman"/>
          <w:b/>
          <w:sz w:val="24"/>
          <w:szCs w:val="24"/>
        </w:rPr>
        <w:t>August</w:t>
      </w:r>
      <w:r w:rsidR="000472B2" w:rsidRPr="000472B2">
        <w:rPr>
          <w:rFonts w:ascii="Times New Roman" w:hAnsi="Times New Roman" w:cs="Times New Roman"/>
          <w:b/>
          <w:sz w:val="24"/>
          <w:szCs w:val="24"/>
        </w:rPr>
        <w:t xml:space="preserve"> 2021</w:t>
      </w:r>
      <w:r w:rsidR="00532488" w:rsidRPr="001A6F94">
        <w:rPr>
          <w:rFonts w:ascii="Times New Roman" w:hAnsi="Times New Roman" w:cs="Times New Roman"/>
          <w:bCs/>
          <w:sz w:val="24"/>
          <w:szCs w:val="24"/>
        </w:rPr>
        <w:t>]</w:t>
      </w:r>
    </w:p>
    <w:p w14:paraId="00E3B990" w14:textId="77777777" w:rsidR="00992583" w:rsidRPr="00992583" w:rsidRDefault="00D83FD8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0" w:name="Q1"/>
      <w:r w:rsidRPr="00992583">
        <w:rPr>
          <w:rFonts w:ascii="Times New Roman" w:hAnsi="Times New Roman" w:cs="Times New Roman"/>
          <w:bCs/>
          <w:sz w:val="24"/>
          <w:szCs w:val="24"/>
        </w:rPr>
        <w:t xml:space="preserve">Describe a </w:t>
      </w:r>
      <w:r w:rsidR="006B5380" w:rsidRPr="00992583">
        <w:rPr>
          <w:rFonts w:ascii="Times New Roman" w:hAnsi="Times New Roman" w:cs="Times New Roman"/>
          <w:bCs/>
          <w:sz w:val="24"/>
          <w:szCs w:val="24"/>
        </w:rPr>
        <w:t>problem related to your organisation where clustering technique can be applied</w:t>
      </w:r>
      <w:bookmarkEnd w:id="0"/>
      <w:r w:rsidR="006D727C" w:rsidRPr="00992583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6CC4014" w14:textId="77777777" w:rsidR="00992583" w:rsidRPr="00992583" w:rsidRDefault="006D727C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1" w:name="Q2"/>
      <w:r w:rsidRPr="00992583">
        <w:rPr>
          <w:rFonts w:ascii="Times New Roman" w:hAnsi="Times New Roman" w:cs="Times New Roman"/>
          <w:bCs/>
          <w:sz w:val="24"/>
          <w:szCs w:val="24"/>
        </w:rPr>
        <w:t xml:space="preserve">Identify </w:t>
      </w:r>
      <w:r w:rsidR="0030263C" w:rsidRPr="00992583">
        <w:rPr>
          <w:rFonts w:ascii="Times New Roman" w:hAnsi="Times New Roman" w:cs="Times New Roman"/>
          <w:bCs/>
          <w:sz w:val="24"/>
          <w:szCs w:val="24"/>
        </w:rPr>
        <w:t xml:space="preserve">feature </w:t>
      </w:r>
      <w:r w:rsidRPr="00992583">
        <w:rPr>
          <w:rFonts w:ascii="Times New Roman" w:hAnsi="Times New Roman" w:cs="Times New Roman"/>
          <w:bCs/>
          <w:sz w:val="24"/>
          <w:szCs w:val="24"/>
        </w:rPr>
        <w:t xml:space="preserve">variables </w:t>
      </w:r>
      <w:r w:rsidR="00CF556C" w:rsidRPr="00992583">
        <w:rPr>
          <w:rFonts w:ascii="Times New Roman" w:hAnsi="Times New Roman" w:cs="Times New Roman"/>
          <w:bCs/>
          <w:sz w:val="24"/>
          <w:szCs w:val="24"/>
        </w:rPr>
        <w:t>and justify the reasons for selecting</w:t>
      </w:r>
      <w:r w:rsidR="0030263C" w:rsidRPr="00992583">
        <w:rPr>
          <w:rFonts w:ascii="Times New Roman" w:hAnsi="Times New Roman" w:cs="Times New Roman"/>
          <w:bCs/>
          <w:sz w:val="24"/>
          <w:szCs w:val="24"/>
        </w:rPr>
        <w:t xml:space="preserve"> these to form the clusters.</w:t>
      </w:r>
      <w:r w:rsidR="00A50C58" w:rsidRPr="00992583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bookmarkEnd w:id="1"/>
    <w:p w14:paraId="10587C6D" w14:textId="77777777" w:rsidR="00992583" w:rsidRPr="00992583" w:rsidRDefault="00A50C58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92583">
        <w:rPr>
          <w:rFonts w:ascii="Times New Roman" w:hAnsi="Times New Roman" w:cs="Times New Roman"/>
          <w:bCs/>
          <w:sz w:val="24"/>
          <w:szCs w:val="24"/>
        </w:rPr>
        <w:t xml:space="preserve">What </w:t>
      </w:r>
      <w:r w:rsidR="00ED05CC" w:rsidRPr="00992583">
        <w:rPr>
          <w:rFonts w:ascii="Times New Roman" w:hAnsi="Times New Roman" w:cs="Times New Roman"/>
          <w:bCs/>
          <w:sz w:val="24"/>
          <w:szCs w:val="24"/>
        </w:rPr>
        <w:t>are the benefits that could be achieved by forming the clusters?</w:t>
      </w:r>
    </w:p>
    <w:p w14:paraId="0B5C7563" w14:textId="45EA8F98" w:rsidR="00FF27F4" w:rsidRDefault="0062450E" w:rsidP="00D3014A">
      <w:pPr>
        <w:pStyle w:val="ListParagraph"/>
        <w:numPr>
          <w:ilvl w:val="0"/>
          <w:numId w:val="2"/>
        </w:numPr>
        <w:contextualSpacing w:val="0"/>
        <w:jc w:val="both"/>
        <w:rPr>
          <w:rFonts w:ascii="Times New Roman" w:hAnsi="Times New Roman" w:cs="Times New Roman"/>
          <w:bCs/>
          <w:sz w:val="24"/>
          <w:szCs w:val="24"/>
        </w:rPr>
      </w:pPr>
      <w:bookmarkStart w:id="2" w:name="Q3"/>
      <w:bookmarkStart w:id="3" w:name="Q4_1"/>
      <w:r w:rsidRPr="00992583">
        <w:rPr>
          <w:rFonts w:ascii="Times New Roman" w:hAnsi="Times New Roman" w:cs="Times New Roman"/>
          <w:bCs/>
          <w:sz w:val="24"/>
          <w:szCs w:val="24"/>
        </w:rPr>
        <w:t xml:space="preserve">Collect </w:t>
      </w:r>
      <w:r w:rsidR="00522272" w:rsidRPr="00992583">
        <w:rPr>
          <w:rFonts w:ascii="Times New Roman" w:hAnsi="Times New Roman" w:cs="Times New Roman"/>
          <w:bCs/>
          <w:sz w:val="24"/>
          <w:szCs w:val="24"/>
        </w:rPr>
        <w:t>relevant data and form the clusters.</w:t>
      </w:r>
      <w:bookmarkEnd w:id="2"/>
      <w:bookmarkEnd w:id="3"/>
      <w:r w:rsidR="00522272" w:rsidRPr="00992583">
        <w:rPr>
          <w:rFonts w:ascii="Times New Roman" w:hAnsi="Times New Roman" w:cs="Times New Roman"/>
          <w:bCs/>
          <w:sz w:val="24"/>
          <w:szCs w:val="24"/>
        </w:rPr>
        <w:t xml:space="preserve"> You may use k-means / hierarchical clustering technique</w:t>
      </w:r>
      <w:r w:rsidR="00C24E0B" w:rsidRPr="00992583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B04312" w:rsidRPr="00992583">
        <w:rPr>
          <w:rFonts w:ascii="Times New Roman" w:hAnsi="Times New Roman" w:cs="Times New Roman"/>
          <w:bCs/>
          <w:sz w:val="24"/>
          <w:szCs w:val="24"/>
        </w:rPr>
        <w:t xml:space="preserve">The sample python codes of both the techniques are provided </w:t>
      </w:r>
      <w:r w:rsidR="00716A94">
        <w:rPr>
          <w:rFonts w:ascii="Times New Roman" w:hAnsi="Times New Roman" w:cs="Times New Roman"/>
          <w:bCs/>
          <w:sz w:val="24"/>
          <w:szCs w:val="24"/>
        </w:rPr>
        <w:t>to you</w:t>
      </w:r>
      <w:r w:rsidR="00992583" w:rsidRPr="00992583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B04312" w:rsidRPr="00992583">
        <w:rPr>
          <w:rFonts w:ascii="Times New Roman" w:hAnsi="Times New Roman" w:cs="Times New Roman"/>
          <w:bCs/>
          <w:sz w:val="24"/>
          <w:szCs w:val="24"/>
        </w:rPr>
        <w:t xml:space="preserve">for your </w:t>
      </w:r>
      <w:r w:rsidR="00716A94">
        <w:rPr>
          <w:rFonts w:ascii="Times New Roman" w:hAnsi="Times New Roman" w:cs="Times New Roman"/>
          <w:bCs/>
          <w:sz w:val="24"/>
          <w:szCs w:val="24"/>
        </w:rPr>
        <w:t xml:space="preserve">easy </w:t>
      </w:r>
      <w:r w:rsidR="00B04312" w:rsidRPr="00992583">
        <w:rPr>
          <w:rFonts w:ascii="Times New Roman" w:hAnsi="Times New Roman" w:cs="Times New Roman"/>
          <w:bCs/>
          <w:sz w:val="24"/>
          <w:szCs w:val="24"/>
        </w:rPr>
        <w:t>reference</w:t>
      </w:r>
      <w:r w:rsidR="00992583" w:rsidRPr="00992583">
        <w:rPr>
          <w:rFonts w:ascii="Times New Roman" w:hAnsi="Times New Roman" w:cs="Times New Roman"/>
          <w:bCs/>
          <w:sz w:val="24"/>
          <w:szCs w:val="24"/>
        </w:rPr>
        <w:t>.</w:t>
      </w:r>
    </w:p>
    <w:p w14:paraId="50AB2B3E" w14:textId="77777777" w:rsidR="0059720E" w:rsidRDefault="0059720E" w:rsidP="0059720E">
      <w:pPr>
        <w:pBdr>
          <w:bottom w:val="single" w:sz="6" w:space="1" w:color="auto"/>
        </w:pBd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A3CF8B" w14:textId="77777777" w:rsidR="0059720E" w:rsidRDefault="0059720E" w:rsidP="0059720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D3C3D1" w14:textId="7AFA954F" w:rsidR="0059720E" w:rsidRPr="00002E6A" w:rsidRDefault="0059720E" w:rsidP="00002E6A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002E6A">
        <w:rPr>
          <w:rFonts w:ascii="Times New Roman" w:hAnsi="Times New Roman" w:cs="Times New Roman"/>
          <w:b/>
          <w:bCs/>
          <w:sz w:val="32"/>
          <w:szCs w:val="32"/>
          <w:u w:val="single"/>
        </w:rPr>
        <w:t>Solution to Assignment</w:t>
      </w:r>
    </w:p>
    <w:p w14:paraId="188A49B6" w14:textId="37E6445A" w:rsidR="0059720E" w:rsidRDefault="0059720E" w:rsidP="0059720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ame: Chinmay Harkawat</w:t>
      </w:r>
      <w:r>
        <w:rPr>
          <w:rFonts w:ascii="Times New Roman" w:hAnsi="Times New Roman" w:cs="Times New Roman"/>
          <w:bCs/>
          <w:sz w:val="24"/>
          <w:szCs w:val="24"/>
        </w:rPr>
        <w:br/>
        <w:t xml:space="preserve">Organization: </w:t>
      </w:r>
      <w:r w:rsidRPr="0059720E">
        <w:rPr>
          <w:rFonts w:ascii="Times New Roman" w:hAnsi="Times New Roman" w:cs="Times New Roman"/>
          <w:bCs/>
          <w:sz w:val="24"/>
          <w:szCs w:val="24"/>
        </w:rPr>
        <w:t>Sardar Vallabhbhai National Institute of Technology</w:t>
      </w:r>
      <w:r>
        <w:rPr>
          <w:rFonts w:ascii="Times New Roman" w:hAnsi="Times New Roman" w:cs="Times New Roman"/>
          <w:bCs/>
          <w:sz w:val="24"/>
          <w:szCs w:val="24"/>
        </w:rPr>
        <w:t xml:space="preserve"> (SVNIT) Surat</w:t>
      </w:r>
      <w:r w:rsidR="007446A0">
        <w:rPr>
          <w:rFonts w:ascii="Times New Roman" w:hAnsi="Times New Roman" w:cs="Times New Roman"/>
          <w:bCs/>
          <w:sz w:val="24"/>
          <w:szCs w:val="24"/>
        </w:rPr>
        <w:br/>
        <w:t>Role: Student (2</w:t>
      </w:r>
      <w:r w:rsidR="007446A0" w:rsidRPr="007446A0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 w:rsidR="007446A0">
        <w:rPr>
          <w:rFonts w:ascii="Times New Roman" w:hAnsi="Times New Roman" w:cs="Times New Roman"/>
          <w:bCs/>
          <w:sz w:val="24"/>
          <w:szCs w:val="24"/>
        </w:rPr>
        <w:t xml:space="preserve"> Year, Mechanical</w:t>
      </w:r>
      <w:proofErr w:type="gramStart"/>
      <w:r w:rsidR="007446A0">
        <w:rPr>
          <w:rFonts w:ascii="Times New Roman" w:hAnsi="Times New Roman" w:cs="Times New Roman"/>
          <w:bCs/>
          <w:sz w:val="24"/>
          <w:szCs w:val="24"/>
        </w:rPr>
        <w:t>)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br/>
      </w:r>
      <w:r w:rsidR="003E0A15">
        <w:rPr>
          <w:rFonts w:ascii="Times New Roman" w:hAnsi="Times New Roman" w:cs="Times New Roman"/>
          <w:bCs/>
          <w:sz w:val="24"/>
          <w:szCs w:val="24"/>
        </w:rPr>
        <w:t xml:space="preserve">Contact: </w:t>
      </w:r>
      <w:hyperlink r:id="rId5" w:history="1">
        <w:r w:rsidR="003E0A15" w:rsidRPr="00680ED3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u20me157@med.svnit.ac.in</w:t>
        </w:r>
      </w:hyperlink>
      <w:r w:rsidR="003E0A15">
        <w:rPr>
          <w:rFonts w:ascii="Times New Roman" w:hAnsi="Times New Roman" w:cs="Times New Roman"/>
          <w:bCs/>
          <w:sz w:val="24"/>
          <w:szCs w:val="24"/>
        </w:rPr>
        <w:t xml:space="preserve"> [</w:t>
      </w:r>
      <w:hyperlink r:id="rId6" w:history="1">
        <w:r w:rsidR="003E0A15" w:rsidRPr="003E0A15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LinkedIn</w:t>
        </w:r>
      </w:hyperlink>
      <w:r w:rsidR="003E0A15">
        <w:rPr>
          <w:rFonts w:ascii="Times New Roman" w:hAnsi="Times New Roman" w:cs="Times New Roman"/>
          <w:bCs/>
          <w:sz w:val="24"/>
          <w:szCs w:val="24"/>
        </w:rPr>
        <w:t>] Phone: +91 9619750652</w:t>
      </w:r>
    </w:p>
    <w:p w14:paraId="7E3DE8FA" w14:textId="77777777" w:rsidR="0059720E" w:rsidRPr="00002E6A" w:rsidRDefault="0059720E" w:rsidP="005972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02E6A">
        <w:rPr>
          <w:rFonts w:ascii="Times New Roman" w:hAnsi="Times New Roman" w:cs="Times New Roman"/>
          <w:b/>
          <w:bCs/>
          <w:sz w:val="24"/>
          <w:szCs w:val="24"/>
        </w:rPr>
        <w:t xml:space="preserve">Introduction </w:t>
      </w:r>
    </w:p>
    <w:p w14:paraId="750E5731" w14:textId="77777777" w:rsidR="00002E6A" w:rsidRDefault="00002E6A" w:rsidP="0059720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uring these troubled times the news of the vaccine trial completion was a relief to many. However, one of the major challenge faced by organizations and governments worldwide was to distribute these vaccines efficiently, safely and quickly. </w:t>
      </w:r>
    </w:p>
    <w:p w14:paraId="2DC72F76" w14:textId="77777777" w:rsidR="00002E6A" w:rsidRDefault="00002E6A" w:rsidP="0059720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Keeping that requirement in mind I tried to define the problem statement as follows. </w:t>
      </w:r>
    </w:p>
    <w:p w14:paraId="0E2AE086" w14:textId="0C2C246E" w:rsidR="00EE6C14" w:rsidRDefault="00002E6A" w:rsidP="0059720E">
      <w:pPr>
        <w:rPr>
          <w:rFonts w:ascii="Times New Roman" w:hAnsi="Times New Roman" w:cs="Times New Roman"/>
          <w:bCs/>
          <w:sz w:val="24"/>
          <w:szCs w:val="24"/>
        </w:rPr>
      </w:pPr>
      <w:r w:rsidRPr="00002E6A">
        <w:rPr>
          <w:rFonts w:ascii="Times New Roman" w:hAnsi="Times New Roman" w:cs="Times New Roman"/>
          <w:b/>
          <w:bCs/>
          <w:sz w:val="24"/>
          <w:szCs w:val="24"/>
        </w:rPr>
        <w:t>Problem Statement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7446A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E6C14">
        <w:rPr>
          <w:rFonts w:ascii="Times New Roman" w:hAnsi="Times New Roman" w:cs="Times New Roman"/>
          <w:bCs/>
          <w:sz w:val="24"/>
          <w:szCs w:val="24"/>
        </w:rPr>
        <w:t>Vaccine distribution in Maharashtra</w:t>
      </w:r>
      <w:r w:rsidR="003B5F5C">
        <w:rPr>
          <w:rFonts w:ascii="Times New Roman" w:hAnsi="Times New Roman" w:cs="Times New Roman"/>
          <w:bCs/>
          <w:sz w:val="24"/>
          <w:szCs w:val="24"/>
        </w:rPr>
        <w:t xml:space="preserve"> </w:t>
      </w:r>
      <w:hyperlink w:anchor="Q1" w:history="1">
        <w:r w:rsidR="003B5F5C" w:rsidRPr="003B5F5C">
          <w:rPr>
            <w:rStyle w:val="Hyperlink"/>
            <w:rFonts w:ascii="Times New Roman" w:hAnsi="Times New Roman" w:cs="Times New Roman"/>
            <w:bCs/>
            <w:color w:val="FF0000"/>
            <w:sz w:val="20"/>
            <w:szCs w:val="20"/>
          </w:rPr>
          <w:t>(a)</w:t>
        </w:r>
      </w:hyperlink>
      <w:r w:rsidR="00EE6C14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1BC304F8" w14:textId="78E90B2E" w:rsidR="0059720E" w:rsidRDefault="00EE6C14" w:rsidP="0059720E">
      <w:pPr>
        <w:rPr>
          <w:rFonts w:ascii="Times New Roman" w:hAnsi="Times New Roman" w:cs="Times New Roman"/>
          <w:bCs/>
          <w:sz w:val="24"/>
          <w:szCs w:val="24"/>
        </w:rPr>
      </w:pPr>
      <w:r w:rsidRPr="00EE6C14">
        <w:rPr>
          <w:rFonts w:ascii="Times New Roman" w:hAnsi="Times New Roman" w:cs="Times New Roman"/>
          <w:b/>
          <w:bCs/>
          <w:sz w:val="24"/>
          <w:szCs w:val="24"/>
        </w:rPr>
        <w:t>Proposed Solution</w:t>
      </w:r>
      <w:r>
        <w:rPr>
          <w:rFonts w:ascii="Times New Roman" w:hAnsi="Times New Roman" w:cs="Times New Roman"/>
          <w:bCs/>
          <w:sz w:val="24"/>
          <w:szCs w:val="24"/>
        </w:rPr>
        <w:t>: Using statistical data [</w:t>
      </w:r>
      <w:hyperlink r:id="rId7" w:anchor="Statistics" w:history="1">
        <w:r w:rsidRPr="00EE6C14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1</w:t>
        </w:r>
      </w:hyperlink>
      <w:r>
        <w:rPr>
          <w:rFonts w:ascii="Times New Roman" w:hAnsi="Times New Roman" w:cs="Times New Roman"/>
          <w:bCs/>
          <w:sz w:val="24"/>
          <w:szCs w:val="24"/>
        </w:rPr>
        <w:t xml:space="preserve">], any region having cases more than 50,000 is identified and then according to their location in terms of latitude and longitude they are classified into clusters. </w:t>
      </w:r>
      <w:r w:rsidRPr="003B5F5C">
        <w:rPr>
          <w:rFonts w:ascii="Times New Roman" w:hAnsi="Times New Roman" w:cs="Times New Roman"/>
          <w:bCs/>
          <w:color w:val="2F5496" w:themeColor="accent1" w:themeShade="BF"/>
          <w:sz w:val="24"/>
          <w:szCs w:val="24"/>
        </w:rPr>
        <w:t>This classification ensures vaccine is distributed in an optimized manner</w:t>
      </w:r>
      <w:r w:rsidR="003B5F5C">
        <w:rPr>
          <w:rFonts w:ascii="Times New Roman" w:hAnsi="Times New Roman" w:cs="Times New Roman"/>
          <w:bCs/>
          <w:color w:val="2F5496" w:themeColor="accent1" w:themeShade="BF"/>
          <w:sz w:val="24"/>
          <w:szCs w:val="24"/>
        </w:rPr>
        <w:t xml:space="preserve"> </w:t>
      </w:r>
      <w:hyperlink w:anchor="Q3" w:history="1">
        <w:r w:rsidR="003B5F5C" w:rsidRPr="003B5F5C">
          <w:rPr>
            <w:rStyle w:val="Hyperlink"/>
            <w:rFonts w:ascii="Times New Roman" w:hAnsi="Times New Roman" w:cs="Times New Roman"/>
            <w:bCs/>
            <w:color w:val="FF0000"/>
            <w:sz w:val="20"/>
            <w:szCs w:val="20"/>
          </w:rPr>
          <w:t>(c)</w:t>
        </w:r>
      </w:hyperlink>
      <w:r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3B5F5C">
        <w:rPr>
          <w:rFonts w:ascii="Times New Roman" w:hAnsi="Times New Roman" w:cs="Times New Roman"/>
          <w:bCs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E6C14" w14:paraId="4E476442" w14:textId="77777777" w:rsidTr="003B5F5C">
        <w:trPr>
          <w:trHeight w:val="1058"/>
        </w:trPr>
        <w:tc>
          <w:tcPr>
            <w:tcW w:w="9016" w:type="dxa"/>
            <w:gridSpan w:val="2"/>
          </w:tcPr>
          <w:p w14:paraId="167CD6C1" w14:textId="380BA335" w:rsidR="00EE6C14" w:rsidRPr="00EE6C14" w:rsidRDefault="00EE6C14" w:rsidP="00EE6C1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  <w:r w:rsidRPr="00EE6C1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ature Variables</w:t>
            </w:r>
            <w:r w:rsidR="003B5F5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hyperlink w:anchor="Q2" w:history="1">
              <w:r w:rsidR="003B5F5C" w:rsidRPr="003B5F5C">
                <w:rPr>
                  <w:rStyle w:val="Hyperlink"/>
                  <w:rFonts w:ascii="Times New Roman" w:hAnsi="Times New Roman" w:cs="Times New Roman"/>
                  <w:bCs/>
                  <w:color w:val="FF0000"/>
                  <w:sz w:val="20"/>
                  <w:szCs w:val="20"/>
                </w:rPr>
                <w:t>(b)</w:t>
              </w:r>
            </w:hyperlink>
            <w:r w:rsidRPr="003B5F5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br/>
            </w:r>
          </w:p>
        </w:tc>
      </w:tr>
      <w:tr w:rsidR="00EE6C14" w14:paraId="0D183DD9" w14:textId="77777777" w:rsidTr="00EE6C14">
        <w:tc>
          <w:tcPr>
            <w:tcW w:w="4508" w:type="dxa"/>
          </w:tcPr>
          <w:p w14:paraId="23A843DF" w14:textId="2755E3CF" w:rsidR="00EE6C14" w:rsidRDefault="00EE6C14" w:rsidP="00EE6C1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>Variable Nam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</w:r>
          </w:p>
        </w:tc>
        <w:tc>
          <w:tcPr>
            <w:tcW w:w="4508" w:type="dxa"/>
          </w:tcPr>
          <w:p w14:paraId="09409170" w14:textId="2511342C" w:rsidR="00EE6C14" w:rsidRDefault="00EE6C14" w:rsidP="00EE6C14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>Function</w:t>
            </w:r>
          </w:p>
        </w:tc>
      </w:tr>
      <w:tr w:rsidR="00EE6C14" w14:paraId="7BACE998" w14:textId="77777777" w:rsidTr="003B5F5C">
        <w:trPr>
          <w:trHeight w:val="395"/>
        </w:trPr>
        <w:tc>
          <w:tcPr>
            <w:tcW w:w="4508" w:type="dxa"/>
          </w:tcPr>
          <w:p w14:paraId="23DE1005" w14:textId="6370C2C1" w:rsidR="00EE6C14" w:rsidRDefault="00EE6C14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atitude</w:t>
            </w:r>
          </w:p>
        </w:tc>
        <w:tc>
          <w:tcPr>
            <w:tcW w:w="4508" w:type="dxa"/>
          </w:tcPr>
          <w:p w14:paraId="191953B4" w14:textId="79FE9417" w:rsidR="00EE6C14" w:rsidRDefault="003B5F5C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ocation Specification</w:t>
            </w:r>
          </w:p>
        </w:tc>
      </w:tr>
      <w:tr w:rsidR="00EE6C14" w14:paraId="0A7FA9BE" w14:textId="77777777" w:rsidTr="003B5F5C">
        <w:trPr>
          <w:trHeight w:val="333"/>
        </w:trPr>
        <w:tc>
          <w:tcPr>
            <w:tcW w:w="4508" w:type="dxa"/>
          </w:tcPr>
          <w:p w14:paraId="338A57D1" w14:textId="3DF3BE97" w:rsidR="00EE6C14" w:rsidRDefault="00EE6C14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ongitude</w:t>
            </w:r>
          </w:p>
        </w:tc>
        <w:tc>
          <w:tcPr>
            <w:tcW w:w="4508" w:type="dxa"/>
          </w:tcPr>
          <w:p w14:paraId="5D57C078" w14:textId="66C38D21" w:rsidR="00EE6C14" w:rsidRDefault="003B5F5C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Location Specification</w:t>
            </w:r>
          </w:p>
        </w:tc>
      </w:tr>
    </w:tbl>
    <w:p w14:paraId="17D8F6FC" w14:textId="77777777" w:rsidR="003E0A15" w:rsidRDefault="003E0A15" w:rsidP="0059720E">
      <w:pPr>
        <w:rPr>
          <w:rFonts w:ascii="Times New Roman" w:hAnsi="Times New Roman" w:cs="Times New Roman"/>
          <w:bCs/>
          <w:sz w:val="24"/>
          <w:szCs w:val="24"/>
        </w:rPr>
      </w:pPr>
    </w:p>
    <w:p w14:paraId="50350654" w14:textId="2D261831" w:rsidR="00EE6C14" w:rsidRDefault="003B5F5C" w:rsidP="0059720E">
      <w:pPr>
        <w:rPr>
          <w:rFonts w:ascii="Times New Roman" w:hAnsi="Times New Roman" w:cs="Times New Roman"/>
          <w:bCs/>
          <w:sz w:val="24"/>
          <w:szCs w:val="24"/>
        </w:rPr>
      </w:pPr>
      <w:bookmarkStart w:id="4" w:name="_GoBack"/>
      <w:bookmarkEnd w:id="4"/>
      <w:r>
        <w:rPr>
          <w:rFonts w:ascii="Times New Roman" w:hAnsi="Times New Roman" w:cs="Times New Roman"/>
          <w:bCs/>
          <w:sz w:val="24"/>
          <w:szCs w:val="24"/>
        </w:rPr>
        <w:lastRenderedPageBreak/>
        <w:t>Data Colle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B5F5C" w14:paraId="033BF345" w14:textId="77777777" w:rsidTr="00EC619C">
        <w:trPr>
          <w:trHeight w:val="380"/>
        </w:trPr>
        <w:tc>
          <w:tcPr>
            <w:tcW w:w="4508" w:type="dxa"/>
          </w:tcPr>
          <w:p w14:paraId="5840DF31" w14:textId="2F51DF4C" w:rsidR="003B5F5C" w:rsidRDefault="003B5F5C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ases Data</w:t>
            </w:r>
          </w:p>
        </w:tc>
        <w:tc>
          <w:tcPr>
            <w:tcW w:w="4508" w:type="dxa"/>
          </w:tcPr>
          <w:p w14:paraId="4BBF4161" w14:textId="43F6EAA3" w:rsidR="003B5F5C" w:rsidRDefault="003E0A15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hyperlink r:id="rId8" w:anchor="Statistics" w:history="1">
              <w:r w:rsidR="003B5F5C" w:rsidRPr="003B5F5C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Link</w:t>
              </w:r>
            </w:hyperlink>
          </w:p>
        </w:tc>
      </w:tr>
      <w:tr w:rsidR="003B5F5C" w14:paraId="12EB6053" w14:textId="77777777" w:rsidTr="00C62401">
        <w:trPr>
          <w:trHeight w:val="413"/>
        </w:trPr>
        <w:tc>
          <w:tcPr>
            <w:tcW w:w="4508" w:type="dxa"/>
          </w:tcPr>
          <w:p w14:paraId="2DF0470E" w14:textId="1C5D3BC8" w:rsidR="003B5F5C" w:rsidRDefault="00EC619C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SV File Used</w:t>
            </w:r>
          </w:p>
        </w:tc>
        <w:tc>
          <w:tcPr>
            <w:tcW w:w="4508" w:type="dxa"/>
          </w:tcPr>
          <w:p w14:paraId="75E2A546" w14:textId="3026F504" w:rsidR="003B5F5C" w:rsidRPr="00EC619C" w:rsidRDefault="003E0A15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hyperlink r:id="rId9" w:history="1">
              <w:r w:rsidR="00EC619C" w:rsidRPr="00C62401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Link</w:t>
              </w:r>
            </w:hyperlink>
          </w:p>
        </w:tc>
      </w:tr>
      <w:tr w:rsidR="00C62401" w14:paraId="78CB8FD7" w14:textId="77777777" w:rsidTr="00C62401">
        <w:trPr>
          <w:trHeight w:val="419"/>
        </w:trPr>
        <w:tc>
          <w:tcPr>
            <w:tcW w:w="4508" w:type="dxa"/>
          </w:tcPr>
          <w:p w14:paraId="16494303" w14:textId="0D1EE502" w:rsidR="00C62401" w:rsidRDefault="00C62401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Final Repo</w:t>
            </w:r>
          </w:p>
        </w:tc>
        <w:tc>
          <w:tcPr>
            <w:tcW w:w="4508" w:type="dxa"/>
          </w:tcPr>
          <w:p w14:paraId="139C934C" w14:textId="4F483506" w:rsidR="00C62401" w:rsidRDefault="003E0A15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hyperlink r:id="rId10" w:history="1">
              <w:r w:rsidR="00C62401" w:rsidRPr="00C62401">
                <w:rPr>
                  <w:rStyle w:val="Hyperlink"/>
                  <w:rFonts w:ascii="Times New Roman" w:hAnsi="Times New Roman" w:cs="Times New Roman"/>
                  <w:bCs/>
                  <w:sz w:val="24"/>
                  <w:szCs w:val="24"/>
                </w:rPr>
                <w:t>Link</w:t>
              </w:r>
            </w:hyperlink>
          </w:p>
        </w:tc>
      </w:tr>
      <w:tr w:rsidR="00C62401" w14:paraId="475C7946" w14:textId="77777777" w:rsidTr="00DE204E">
        <w:tc>
          <w:tcPr>
            <w:tcW w:w="9016" w:type="dxa"/>
            <w:gridSpan w:val="2"/>
          </w:tcPr>
          <w:p w14:paraId="01E7B9D9" w14:textId="4B5A42B3" w:rsidR="00C62401" w:rsidRDefault="00C62401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  <w:p w14:paraId="742F0831" w14:textId="689A4E97" w:rsidR="00C62401" w:rsidRDefault="00C62401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Note: The final repository contains 2 solutions Assignment1_Try1 and Assignment1_Try2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br/>
              <w:t xml:space="preserve">           The reason is explained below.</w:t>
            </w:r>
          </w:p>
          <w:p w14:paraId="0B29382B" w14:textId="79776372" w:rsidR="00C62401" w:rsidRDefault="00C62401" w:rsidP="0059720E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297AC800" w14:textId="77777777" w:rsidR="003B5F5C" w:rsidRDefault="003B5F5C" w:rsidP="0059720E">
      <w:pPr>
        <w:rPr>
          <w:rFonts w:ascii="Times New Roman" w:hAnsi="Times New Roman" w:cs="Times New Roman"/>
          <w:bCs/>
          <w:sz w:val="24"/>
          <w:szCs w:val="24"/>
        </w:rPr>
      </w:pPr>
    </w:p>
    <w:p w14:paraId="4FDB41EF" w14:textId="36DF920D" w:rsidR="00997F79" w:rsidRDefault="00997F79" w:rsidP="0059720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1</w:t>
      </w:r>
      <w:r w:rsidRPr="00997F79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 xml:space="preserve"> attempt at the problem used only 10 data points. However, that did not give a satisfactory elbow graph. </w:t>
      </w:r>
      <w:r>
        <w:rPr>
          <w:rFonts w:ascii="Times New Roman" w:hAnsi="Times New Roman" w:cs="Times New Roman"/>
          <w:bCs/>
          <w:sz w:val="24"/>
          <w:szCs w:val="24"/>
        </w:rPr>
        <w:br/>
        <w:t>The 2</w:t>
      </w:r>
      <w:r w:rsidRPr="00997F79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attempt used 28 data points which gave a much more typical / defined elbow graph. </w:t>
      </w:r>
    </w:p>
    <w:p w14:paraId="0C5F161A" w14:textId="0CDF7AC4" w:rsidR="00997F79" w:rsidRDefault="00997F79" w:rsidP="0059720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his observation is concurrent to that one mentioned in the lecture where it was stated that clustering was used for large datasets. </w:t>
      </w:r>
    </w:p>
    <w:p w14:paraId="593C3B02" w14:textId="77777777" w:rsidR="00997F79" w:rsidRDefault="00997F79" w:rsidP="0059720E">
      <w:pPr>
        <w:rPr>
          <w:rFonts w:ascii="Times New Roman" w:hAnsi="Times New Roman" w:cs="Times New Roman"/>
          <w:bCs/>
          <w:sz w:val="24"/>
          <w:szCs w:val="24"/>
        </w:rPr>
      </w:pPr>
    </w:p>
    <w:p w14:paraId="706961B5" w14:textId="77777777" w:rsidR="00997F79" w:rsidRDefault="00997F79" w:rsidP="0059720E">
      <w:pPr>
        <w:rPr>
          <w:rFonts w:ascii="Times New Roman" w:hAnsi="Times New Roman" w:cs="Times New Roman"/>
          <w:bCs/>
          <w:sz w:val="24"/>
          <w:szCs w:val="24"/>
        </w:rPr>
      </w:pPr>
    </w:p>
    <w:p w14:paraId="76B09C4E" w14:textId="77777777" w:rsidR="00997F79" w:rsidRPr="00002E6A" w:rsidRDefault="00997F79" w:rsidP="0059720E">
      <w:pPr>
        <w:rPr>
          <w:rFonts w:ascii="Times New Roman" w:hAnsi="Times New Roman" w:cs="Times New Roman"/>
          <w:bCs/>
          <w:sz w:val="24"/>
          <w:szCs w:val="24"/>
        </w:rPr>
      </w:pPr>
    </w:p>
    <w:p w14:paraId="3F288ACE" w14:textId="77777777" w:rsidR="0059720E" w:rsidRPr="0059720E" w:rsidRDefault="0059720E" w:rsidP="0059720E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59720E" w:rsidRPr="005972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6F2991"/>
    <w:multiLevelType w:val="hybridMultilevel"/>
    <w:tmpl w:val="D43A437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1744E34"/>
    <w:multiLevelType w:val="hybridMultilevel"/>
    <w:tmpl w:val="DD78DC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0Mzc1NzI0NTE1sjRV0lEKTi0uzszPAykwrAUAS4Vr7SwAAAA="/>
  </w:docVars>
  <w:rsids>
    <w:rsidRoot w:val="00B10ACE"/>
    <w:rsid w:val="00002E6A"/>
    <w:rsid w:val="000472B2"/>
    <w:rsid w:val="00192345"/>
    <w:rsid w:val="001A6F94"/>
    <w:rsid w:val="0030263C"/>
    <w:rsid w:val="003B5F5C"/>
    <w:rsid w:val="003E0A15"/>
    <w:rsid w:val="003E21BF"/>
    <w:rsid w:val="00522272"/>
    <w:rsid w:val="00532488"/>
    <w:rsid w:val="0059720E"/>
    <w:rsid w:val="0062450E"/>
    <w:rsid w:val="006B5380"/>
    <w:rsid w:val="006D727C"/>
    <w:rsid w:val="00716A94"/>
    <w:rsid w:val="007446A0"/>
    <w:rsid w:val="00761B84"/>
    <w:rsid w:val="008B77CE"/>
    <w:rsid w:val="00992583"/>
    <w:rsid w:val="00997F79"/>
    <w:rsid w:val="00A50C58"/>
    <w:rsid w:val="00B04312"/>
    <w:rsid w:val="00B10ACE"/>
    <w:rsid w:val="00C24E0B"/>
    <w:rsid w:val="00C47577"/>
    <w:rsid w:val="00C62401"/>
    <w:rsid w:val="00CF47D2"/>
    <w:rsid w:val="00CF556C"/>
    <w:rsid w:val="00D3014A"/>
    <w:rsid w:val="00D83FD8"/>
    <w:rsid w:val="00E3777A"/>
    <w:rsid w:val="00EC619C"/>
    <w:rsid w:val="00ED05CC"/>
    <w:rsid w:val="00EE6C14"/>
    <w:rsid w:val="00FF2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E74B8"/>
  <w15:chartTrackingRefBased/>
  <w15:docId w15:val="{362489C8-AE54-495D-905F-EAB22E840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258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6C14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E6C1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COVID-19_pandemic_in_Maharashtr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COVID-19_pandemic_in_Maharashtr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linkedin.com/in/chinmay-harkawat-45290a1b4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u20me157@med.svnit.ac.in" TargetMode="External"/><Relationship Id="rId10" Type="http://schemas.openxmlformats.org/officeDocument/2006/relationships/hyperlink" Target="https://github.com/janeka1122/AI_ML_SCM/tree/main/Assignment%20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neka1122/AI_ML_SCM/blob/main/Assignment%201/Assignment1_Dataset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397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brata Das</dc:creator>
  <cp:keywords/>
  <dc:description/>
  <cp:lastModifiedBy>Microsoft account</cp:lastModifiedBy>
  <cp:revision>27</cp:revision>
  <dcterms:created xsi:type="dcterms:W3CDTF">2020-08-31T05:51:00Z</dcterms:created>
  <dcterms:modified xsi:type="dcterms:W3CDTF">2021-08-27T00:05:00Z</dcterms:modified>
</cp:coreProperties>
</file>